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e70353bda6e4dd9eb676bfcebf7f99fe1d5891e"/>
    <w:p>
      <w:pPr>
        <w:pStyle w:val="Heading1"/>
      </w:pPr>
      <w:r>
        <w:t xml:space="preserve">Cover Letter for Paramedic Position in United Arab Emirates Abu Dhabi</w:t>
      </w:r>
    </w:p>
    <w:p>
      <w:pPr>
        <w:pStyle w:val="FirstParagraph"/>
      </w:pPr>
      <w:r>
        <w:t xml:space="preserve">Dear [Hiring Manager's Name],</w:t>
      </w:r>
    </w:p>
    <w:p>
      <w:pPr>
        <w:pStyle w:val="BodyText"/>
      </w:pPr>
      <w:r>
        <w:t xml:space="preserve">I am writing to express my enthusiastic interest in the Paramedic position at [Hospital/Healthcare Facility Name] in the United Arab Emirates, specifically in Abu Dhabi. With my extensive experience in emergency medical services and a deep commitment to providing exceptional care, I am eager to contribute to the healthcare landscape of this dynamic region. My background as a certified paramedic, combined with my adaptability and cultural sensitivity, makes me an ideal candidate for this role. I am particularly drawn to Abu Dhabi’s reputation for innovation and its dedication to delivering world-class medical services, which aligns perfectly with my professional goals.</w:t>
      </w:r>
    </w:p>
    <w:bookmarkStart w:id="20" w:name="why-paramedic-a-passion-for-saving-lives"/>
    <w:p>
      <w:pPr>
        <w:pStyle w:val="Heading2"/>
      </w:pPr>
      <w:r>
        <w:t xml:space="preserve">Why Paramedic? A Passion for Saving Lives</w:t>
      </w:r>
    </w:p>
    <w:p>
      <w:pPr>
        <w:pStyle w:val="FirstParagraph"/>
      </w:pPr>
      <w:r>
        <w:t xml:space="preserve">My journey as a paramedic began with a profound desire to make a difference in people’s lives during their most critical moments. Over the years, I have honed my skills in emergency response, trauma care, and patient stabilization, working in diverse environments that have prepared me to thrive in high-pressure situations. Whether responding to car accidents, cardiac emergencies, or natural disasters, I have consistently prioritized quick decision-making and compassionate care. My certifications include Advanced Cardiac Life Support (ACLS), Pediatric Advanced Life Support (PALS), and Emergency Medical Technician (EMT) training, which equip me to handle a wide range of medical emergencies with confidence and precision.</w:t>
      </w:r>
    </w:p>
    <w:p>
      <w:pPr>
        <w:pStyle w:val="BodyText"/>
      </w:pPr>
      <w:r>
        <w:t xml:space="preserve">What sets me apart as a paramedic is my unwavering dedication to continuous learning. I regularly participate in advanced training programs and workshops to stay updated on the latest medical protocols and technologies. This commitment ensures that I provide the highest standard of care, even in the most challenging circumstances. My ability to remain calm under pressure, communicate effectively with patients and colleagues, and work collaboratively as part of a healthcare team has been instrumental in my career success.</w:t>
      </w:r>
    </w:p>
    <w:bookmarkEnd w:id="20"/>
    <w:bookmarkStart w:id="21" w:name="why-abu-dhabi-a-unique-opportunity"/>
    <w:p>
      <w:pPr>
        <w:pStyle w:val="Heading2"/>
      </w:pPr>
      <w:r>
        <w:t xml:space="preserve">Why Abu Dhabi? A Unique Opportunity</w:t>
      </w:r>
    </w:p>
    <w:p>
      <w:pPr>
        <w:pStyle w:val="FirstParagraph"/>
      </w:pPr>
      <w:r>
        <w:t xml:space="preserve">The United Arab Emirates, particularly Abu Dhabi, has emerged as a global leader in healthcare innovation and patient care. As the capital of the UAE, Abu Dhabi is home to state-of-the-art medical facilities, cutting-edge research centers, and a growing population that demands high-quality emergency services. I am deeply inspired by the region’s vision to elevate healthcare standards while maintaining cultural respect and community engagement. Working as a paramedic in Abu Dhabi would allow me to contribute to this mission while immersing myself in a vibrant, multicultural environment.</w:t>
      </w:r>
    </w:p>
    <w:p>
      <w:pPr>
        <w:pStyle w:val="BodyText"/>
      </w:pPr>
      <w:r>
        <w:t xml:space="preserve">Abu Dhabi’s unique challenges—such as its sprawling urban areas, bustling airports, and high-traffic zones—require paramedics who are not only technically proficient but also adaptable and culturally aware. I have experience working in diverse settings where communication across languages and cultures is essential. My ability to connect with patients from all walks of life, regardless of their background, ensures that care is delivered with empathy and respect. This skill will be invaluable in a city like Abu Dhabi, where healthcare professionals must navigate a mosaic of communities.</w:t>
      </w:r>
    </w:p>
    <w:bookmarkEnd w:id="21"/>
    <w:bookmarkStart w:id="22" w:name="X5eb98768a821be03f69ac6c3bd4e1292d276650"/>
    <w:p>
      <w:pPr>
        <w:pStyle w:val="Heading2"/>
      </w:pPr>
      <w:r>
        <w:t xml:space="preserve">Aligning My Values with the UAE’s Healthcare Vision</w:t>
      </w:r>
    </w:p>
    <w:p>
      <w:pPr>
        <w:pStyle w:val="FirstParagraph"/>
      </w:pPr>
      <w:r>
        <w:t xml:space="preserve">The United Arab Emirates has made significant strides in improving public health and emergency response systems. Initiatives like the Abu Dhabi Health Services Company (SEHA) and the Ministry of Health’s focus on preventive care and digital healthcare have created a framework for excellence. I am particularly impressed by the UAE’s emphasis on integrating technology into medical services, such as AI-driven diagnostics and real-time emergency monitoring systems. As a paramedic, I am eager to leverage my technical skills to support these advancements while ensuring that human-centered care remains at the forefront of every interaction.</w:t>
      </w:r>
    </w:p>
    <w:p>
      <w:pPr>
        <w:pStyle w:val="BodyText"/>
      </w:pPr>
      <w:r>
        <w:t xml:space="preserve">Moreover, the UAE’s commitment to fostering a safe and inclusive environment for both residents and expatriates resonates with my professional ethos. I am committed to upholding the values of integrity, accountability, and patient advocacy that are central to the healthcare system in Abu Dhabi. My goal is not only to provide immediate medical assistance but also to contribute to long-term public health initiatives that promote wellness and resilience in the community.</w:t>
      </w:r>
    </w:p>
    <w:bookmarkEnd w:id="22"/>
    <w:bookmarkStart w:id="23" w:name="a-strong-foundation-for-future-growth"/>
    <w:p>
      <w:pPr>
        <w:pStyle w:val="Heading2"/>
      </w:pPr>
      <w:r>
        <w:t xml:space="preserve">A Strong Foundation for Future Growth</w:t>
      </w:r>
    </w:p>
    <w:p>
      <w:pPr>
        <w:pStyle w:val="FirstParagraph"/>
      </w:pPr>
      <w:r>
        <w:t xml:space="preserve">My experience as a paramedic has prepared me to excel in the fast-paced, ever-evolving field of emergency medicine. I have worked in both urban and rural settings, responding to emergencies ranging from minor injuries to life-threatening conditions. This diverse background has sharpened my ability to assess situations quickly, prioritize interventions, and collaborate with multidisciplinary teams. I am also proficient in using medical equipment such as defibrillators, ventilators, and automated external defibrillators (AEDs), ensuring that patients receive timely and effective care.</w:t>
      </w:r>
    </w:p>
    <w:p>
      <w:pPr>
        <w:pStyle w:val="BodyText"/>
      </w:pPr>
      <w:r>
        <w:t xml:space="preserve">In addition to my clinical expertise, I bring strong organizational skills and a proactive approach to problem-solving. I understand the importance of maintaining accurate records, adhering to strict safety protocols, and continuously evaluating performance to drive improvements. My ability to work independently or as part of a team ensures that I can seamlessly integrate into any healthcare environment, including the highly structured systems in Abu Dhabi.</w:t>
      </w:r>
    </w:p>
    <w:bookmarkEnd w:id="23"/>
    <w:bookmarkStart w:id="24" w:name="Xa77ff0433393b649a9fef60d0b994b83b146abe"/>
    <w:p>
      <w:pPr>
        <w:pStyle w:val="Heading2"/>
      </w:pPr>
      <w:r>
        <w:t xml:space="preserve">Conclusion: A Dedicated Paramedic Ready to Serve</w:t>
      </w:r>
    </w:p>
    <w:p>
      <w:pPr>
        <w:pStyle w:val="FirstParagraph"/>
      </w:pPr>
      <w:r>
        <w:t xml:space="preserve">In conclusion, I am confident that my qualifications, experience, and passion for emergency medical services make me a strong candidate for the Paramedic position in Abu Dhabi. I am eager to contribute my skills to a healthcare system that values innovation, compassion, and excellence. The opportunity to serve in the United Arab Emirates would be both an honor and a privilege, allowing me to grow professionally while making a meaningful impact on the lives of others.</w:t>
      </w:r>
    </w:p>
    <w:p>
      <w:pPr>
        <w:pStyle w:val="BodyText"/>
      </w:pPr>
      <w:r>
        <w:t xml:space="preserve">Thank you for considering my application. I look forward to the possibility of discussing how I can contribute to [Hospital/Healthcare Facility Name]’s mission of delivering exceptional emergency care in Abu Dhabi. Please feel free to contact me at [Your Phone Number] or [Your Email Address] for further information.</w:t>
      </w:r>
    </w:p>
    <w:p>
      <w:pPr>
        <w:pStyle w:val="BodyText"/>
      </w:pPr>
      <w:r>
        <w:t xml:space="preserve">Sincerely,</w:t>
      </w:r>
      <w:r>
        <w:br/>
      </w:r>
      <w:r>
        <w:rPr>
          <w:bCs/>
          <w:b/>
        </w:rPr>
        <w:t xml:space="preserve">[Your Full Name]</w:t>
      </w:r>
      <w:r>
        <w:br/>
      </w:r>
      <w:r>
        <w:t xml:space="preserve">[Your Address, if applicable]</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United Arab Emirates Abu Dhabi</dc:title>
  <dc:creator/>
  <dc:language>en</dc:language>
  <cp:keywords/>
  <dcterms:created xsi:type="dcterms:W3CDTF">2026-07-24T07:07:19Z</dcterms:created>
  <dcterms:modified xsi:type="dcterms:W3CDTF">2026-07-24T07:07:19Z</dcterms:modified>
</cp:coreProperties>
</file>

<file path=docProps/custom.xml><?xml version="1.0" encoding="utf-8"?>
<Properties xmlns="http://schemas.openxmlformats.org/officeDocument/2006/custom-properties" xmlns:vt="http://schemas.openxmlformats.org/officeDocument/2006/docPropsVTypes"/>
</file>